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86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2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6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6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4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40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3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9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0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66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4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84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04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3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1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v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21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7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76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7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9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0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18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7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8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9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8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8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1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739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14Z</dcterms:created>
  <dcterms:modified xsi:type="dcterms:W3CDTF">2024-07-03T0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